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C41886" w14:textId="77777777" w:rsidR="00A4193B" w:rsidRPr="00992223" w:rsidRDefault="00A4193B" w:rsidP="00A4193B">
      <w:pPr>
        <w:jc w:val="center"/>
        <w:rPr>
          <w:rFonts w:ascii="Pte Serif" w:hAnsi="Pte Serif"/>
          <w:b/>
          <w:szCs w:val="24"/>
        </w:rPr>
      </w:pPr>
      <w:r w:rsidRPr="00992223">
        <w:rPr>
          <w:rFonts w:ascii="Pte Serif" w:hAnsi="Pte Serif"/>
          <w:b/>
          <w:szCs w:val="24"/>
        </w:rPr>
        <w:t>KRISZBACHER ILDIKÓ TEHETSÉGGONDOZÓ PROGRAM</w:t>
      </w:r>
    </w:p>
    <w:p w14:paraId="02EDA998" w14:textId="77777777" w:rsidR="00A4193B" w:rsidRPr="00992223" w:rsidRDefault="00A4193B" w:rsidP="00A4193B">
      <w:pPr>
        <w:jc w:val="center"/>
        <w:rPr>
          <w:rFonts w:ascii="Pte Serif" w:hAnsi="Pte Serif"/>
          <w:b/>
          <w:szCs w:val="24"/>
        </w:rPr>
      </w:pPr>
      <w:r w:rsidRPr="00992223">
        <w:rPr>
          <w:rFonts w:ascii="Pte Serif" w:hAnsi="Pte Serif"/>
          <w:b/>
          <w:szCs w:val="24"/>
        </w:rPr>
        <w:t>TUTORI BESZÁMOLÓ</w:t>
      </w:r>
    </w:p>
    <w:p w14:paraId="728FE8AF" w14:textId="41489D87" w:rsidR="00A4193B" w:rsidRPr="00992223" w:rsidRDefault="00A4193B" w:rsidP="00A4193B">
      <w:pPr>
        <w:spacing w:line="360" w:lineRule="auto"/>
        <w:jc w:val="center"/>
        <w:rPr>
          <w:rFonts w:ascii="Pte Serif" w:hAnsi="Pte Serif"/>
          <w:b/>
          <w:szCs w:val="24"/>
        </w:rPr>
      </w:pPr>
      <w:r w:rsidRPr="00992223">
        <w:rPr>
          <w:rFonts w:ascii="Pte Serif" w:hAnsi="Pte Serif"/>
          <w:b/>
          <w:szCs w:val="24"/>
        </w:rPr>
        <w:t>2026/2027. tanév   ……. félév</w:t>
      </w:r>
    </w:p>
    <w:p w14:paraId="15DE71D2" w14:textId="77777777" w:rsidR="00A4193B" w:rsidRPr="00A4193B" w:rsidRDefault="00A4193B" w:rsidP="00A4193B">
      <w:pPr>
        <w:jc w:val="center"/>
        <w:rPr>
          <w:rFonts w:ascii="Pte Serif" w:hAnsi="Pte Serif"/>
          <w:b/>
          <w:szCs w:val="24"/>
        </w:rPr>
      </w:pPr>
    </w:p>
    <w:p w14:paraId="11C15398" w14:textId="77777777" w:rsidR="00A4193B" w:rsidRPr="00A4193B" w:rsidRDefault="00A4193B" w:rsidP="00A4193B">
      <w:pPr>
        <w:rPr>
          <w:rFonts w:ascii="Pte Serif" w:hAnsi="Pte Serif"/>
        </w:rPr>
      </w:pPr>
    </w:p>
    <w:p w14:paraId="40B09A94" w14:textId="77777777" w:rsidR="00A4193B" w:rsidRPr="00A4193B" w:rsidRDefault="00A4193B" w:rsidP="00A4193B">
      <w:pPr>
        <w:rPr>
          <w:rFonts w:ascii="Pte Serif" w:hAnsi="Pte Serif"/>
          <w:b/>
        </w:rPr>
      </w:pPr>
      <w:r w:rsidRPr="00A4193B">
        <w:rPr>
          <w:rFonts w:ascii="Pte Serif" w:hAnsi="Pte Serif"/>
          <w:b/>
        </w:rPr>
        <w:t xml:space="preserve">Témavezető neve: </w:t>
      </w:r>
    </w:p>
    <w:p w14:paraId="5226E79F" w14:textId="77777777" w:rsidR="00A4193B" w:rsidRPr="00A4193B" w:rsidRDefault="00A4193B" w:rsidP="00A4193B">
      <w:pPr>
        <w:rPr>
          <w:rFonts w:ascii="Pte Serif" w:hAnsi="Pte Serif"/>
          <w:b/>
        </w:rPr>
      </w:pPr>
      <w:r w:rsidRPr="00A4193B">
        <w:rPr>
          <w:rFonts w:ascii="Pte Serif" w:hAnsi="Pte Serif"/>
          <w:b/>
        </w:rPr>
        <w:t xml:space="preserve">Hallgató neve: </w:t>
      </w:r>
    </w:p>
    <w:p w14:paraId="3990A005" w14:textId="77777777" w:rsidR="00A4193B" w:rsidRPr="00A4193B" w:rsidRDefault="00A4193B" w:rsidP="00A4193B">
      <w:pPr>
        <w:rPr>
          <w:rFonts w:ascii="Pte Serif" w:hAnsi="Pte Serif"/>
        </w:rPr>
      </w:pPr>
    </w:p>
    <w:p w14:paraId="7C57B0CF" w14:textId="77777777" w:rsidR="00A4193B" w:rsidRPr="00A4193B" w:rsidRDefault="00A4193B" w:rsidP="00A4193B">
      <w:pPr>
        <w:rPr>
          <w:rFonts w:ascii="Pte Serif" w:hAnsi="Pte Serif"/>
        </w:rPr>
      </w:pPr>
    </w:p>
    <w:p w14:paraId="4B2702F7" w14:textId="77777777" w:rsidR="00A4193B" w:rsidRPr="00A4193B" w:rsidRDefault="00A4193B" w:rsidP="00A4193B">
      <w:pPr>
        <w:rPr>
          <w:rFonts w:ascii="Pte Serif" w:hAnsi="Pte Serif"/>
          <w:b/>
          <w:i/>
        </w:rPr>
      </w:pPr>
      <w:r w:rsidRPr="00A4193B">
        <w:rPr>
          <w:rFonts w:ascii="Pte Serif" w:hAnsi="Pte Serif"/>
          <w:b/>
          <w:i/>
        </w:rPr>
        <w:t>A hallgató munkájának értékelése</w:t>
      </w:r>
    </w:p>
    <w:p w14:paraId="32A98AAF" w14:textId="77777777" w:rsidR="00A4193B" w:rsidRPr="00A4193B" w:rsidRDefault="00A4193B" w:rsidP="00A4193B">
      <w:pPr>
        <w:rPr>
          <w:rFonts w:ascii="Pte Serif" w:hAnsi="Pte Serif"/>
          <w:bCs/>
          <w:iCs/>
        </w:rPr>
      </w:pPr>
    </w:p>
    <w:p w14:paraId="2D3A23F5" w14:textId="77777777" w:rsidR="00A4193B" w:rsidRPr="00A4193B" w:rsidRDefault="00A4193B" w:rsidP="00A4193B">
      <w:pPr>
        <w:rPr>
          <w:rFonts w:ascii="Pte Serif" w:hAnsi="Pte Serif"/>
          <w:bCs/>
          <w:iCs/>
        </w:rPr>
      </w:pPr>
    </w:p>
    <w:p w14:paraId="2A823350" w14:textId="77777777" w:rsidR="00A4193B" w:rsidRPr="00A4193B" w:rsidRDefault="00A4193B" w:rsidP="00A4193B">
      <w:pPr>
        <w:rPr>
          <w:rFonts w:ascii="Pte Serif" w:hAnsi="Pte Serif"/>
          <w:bCs/>
          <w:iCs/>
        </w:rPr>
      </w:pPr>
    </w:p>
    <w:p w14:paraId="5FF75E93" w14:textId="77777777" w:rsidR="00A4193B" w:rsidRPr="00A4193B" w:rsidRDefault="00A4193B" w:rsidP="00A4193B">
      <w:pPr>
        <w:rPr>
          <w:rFonts w:ascii="Pte Serif" w:hAnsi="Pte Serif"/>
          <w:bCs/>
          <w:iCs/>
        </w:rPr>
      </w:pPr>
    </w:p>
    <w:p w14:paraId="2FF4176D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42338B43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4E725AF0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14177B9D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63EDE204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3804A532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25423EAA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796ACEE1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118F86C0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4A3134B6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5CC01676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502A9FBB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0E3EB43C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16951979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70FEE8DB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7E3818B5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4918E166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5A8BD374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413BFB55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3525BED3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0416816B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6E6F9466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499D058A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27EA5BF9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bCs/>
          <w:iCs/>
          <w:sz w:val="22"/>
          <w:szCs w:val="22"/>
        </w:rPr>
      </w:pPr>
    </w:p>
    <w:p w14:paraId="64D714F4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sz w:val="22"/>
          <w:szCs w:val="22"/>
        </w:rPr>
      </w:pPr>
      <w:r w:rsidRPr="00A4193B">
        <w:rPr>
          <w:rFonts w:ascii="Pte Serif" w:hAnsi="Pte Serif"/>
          <w:sz w:val="22"/>
          <w:szCs w:val="22"/>
        </w:rPr>
        <w:t>Kelt: ………………..…………………..</w:t>
      </w:r>
    </w:p>
    <w:p w14:paraId="2A4BC902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sz w:val="22"/>
          <w:szCs w:val="22"/>
        </w:rPr>
      </w:pPr>
    </w:p>
    <w:p w14:paraId="386B0893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sz w:val="22"/>
          <w:szCs w:val="22"/>
        </w:rPr>
      </w:pPr>
    </w:p>
    <w:p w14:paraId="7D34C7BD" w14:textId="77777777" w:rsidR="00A4193B" w:rsidRPr="00A4193B" w:rsidRDefault="00A4193B" w:rsidP="00A4193B">
      <w:pPr>
        <w:pStyle w:val="AAMBullet1"/>
        <w:spacing w:before="0" w:after="0" w:line="240" w:lineRule="auto"/>
        <w:rPr>
          <w:rFonts w:ascii="Pte Serif" w:hAnsi="Pte Serif"/>
          <w:sz w:val="22"/>
          <w:szCs w:val="22"/>
        </w:rPr>
      </w:pPr>
    </w:p>
    <w:p w14:paraId="6CDFA3C8" w14:textId="77777777" w:rsidR="00A4193B" w:rsidRPr="00A4193B" w:rsidRDefault="00A4193B" w:rsidP="00A4193B">
      <w:pPr>
        <w:pStyle w:val="AAMBullet1"/>
        <w:spacing w:before="0" w:after="0" w:line="240" w:lineRule="auto"/>
        <w:jc w:val="right"/>
        <w:rPr>
          <w:rFonts w:ascii="Pte Serif" w:hAnsi="Pte Serif"/>
          <w:sz w:val="22"/>
          <w:szCs w:val="22"/>
        </w:rPr>
      </w:pPr>
      <w:r w:rsidRPr="00A4193B">
        <w:rPr>
          <w:rFonts w:ascii="Pte Serif" w:hAnsi="Pte Serif"/>
          <w:sz w:val="22"/>
          <w:szCs w:val="22"/>
        </w:rPr>
        <w:tab/>
      </w:r>
      <w:r w:rsidRPr="00A4193B">
        <w:rPr>
          <w:rFonts w:ascii="Pte Serif" w:hAnsi="Pte Serif"/>
          <w:sz w:val="22"/>
          <w:szCs w:val="22"/>
        </w:rPr>
        <w:tab/>
      </w:r>
      <w:r w:rsidRPr="00A4193B">
        <w:rPr>
          <w:rFonts w:ascii="Pte Serif" w:hAnsi="Pte Serif"/>
          <w:sz w:val="22"/>
          <w:szCs w:val="22"/>
        </w:rPr>
        <w:tab/>
      </w:r>
      <w:r w:rsidRPr="00A4193B">
        <w:rPr>
          <w:rFonts w:ascii="Pte Serif" w:hAnsi="Pte Serif"/>
          <w:sz w:val="22"/>
          <w:szCs w:val="22"/>
        </w:rPr>
        <w:tab/>
      </w:r>
      <w:r w:rsidRPr="00A4193B">
        <w:rPr>
          <w:rFonts w:ascii="Pte Serif" w:hAnsi="Pte Serif"/>
          <w:sz w:val="22"/>
          <w:szCs w:val="22"/>
        </w:rPr>
        <w:tab/>
      </w:r>
      <w:r w:rsidRPr="00A4193B">
        <w:rPr>
          <w:rFonts w:ascii="Pte Serif" w:hAnsi="Pte Serif"/>
          <w:sz w:val="22"/>
          <w:szCs w:val="22"/>
        </w:rPr>
        <w:tab/>
      </w:r>
      <w:r w:rsidRPr="00A4193B">
        <w:rPr>
          <w:rFonts w:ascii="Pte Serif" w:hAnsi="Pte Serif"/>
          <w:sz w:val="22"/>
          <w:szCs w:val="22"/>
        </w:rPr>
        <w:tab/>
      </w:r>
      <w:r w:rsidRPr="00A4193B">
        <w:rPr>
          <w:rFonts w:ascii="Pte Serif" w:hAnsi="Pte Serif"/>
          <w:sz w:val="22"/>
          <w:szCs w:val="22"/>
        </w:rPr>
        <w:tab/>
      </w:r>
      <w:r w:rsidRPr="00A4193B">
        <w:rPr>
          <w:rFonts w:ascii="Pte Serif" w:hAnsi="Pte Serif"/>
          <w:sz w:val="22"/>
          <w:szCs w:val="22"/>
        </w:rPr>
        <w:tab/>
        <w:t>………………..…………………..</w:t>
      </w:r>
    </w:p>
    <w:p w14:paraId="5A9B0EE4" w14:textId="77777777" w:rsidR="00A4193B" w:rsidRPr="00A4193B" w:rsidRDefault="00A4193B" w:rsidP="00A4193B">
      <w:pPr>
        <w:pStyle w:val="AAMBullet1"/>
        <w:spacing w:before="0" w:after="0" w:line="240" w:lineRule="auto"/>
        <w:ind w:left="6372" w:firstLine="708"/>
        <w:jc w:val="right"/>
        <w:rPr>
          <w:rFonts w:ascii="Pte Serif" w:hAnsi="Pte Serif"/>
          <w:sz w:val="22"/>
          <w:szCs w:val="22"/>
        </w:rPr>
      </w:pPr>
      <w:r w:rsidRPr="00A4193B">
        <w:rPr>
          <w:rFonts w:ascii="Pte Serif" w:hAnsi="Pte Serif"/>
          <w:sz w:val="22"/>
          <w:szCs w:val="22"/>
        </w:rPr>
        <w:t xml:space="preserve"> </w:t>
      </w:r>
      <w:r w:rsidRPr="00A4193B">
        <w:rPr>
          <w:rFonts w:ascii="Pte Serif" w:hAnsi="Pte Serif"/>
          <w:sz w:val="22"/>
          <w:szCs w:val="22"/>
        </w:rPr>
        <w:tab/>
        <w:t xml:space="preserve">Témavezető </w:t>
      </w:r>
    </w:p>
    <w:p w14:paraId="3F3C84A4" w14:textId="779FB85D" w:rsidR="007E77FF" w:rsidRPr="00A4193B" w:rsidRDefault="007E77FF" w:rsidP="00287144">
      <w:pPr>
        <w:rPr>
          <w:rFonts w:ascii="Pte Serif" w:hAnsi="Pte Serif"/>
        </w:rPr>
      </w:pPr>
    </w:p>
    <w:sectPr w:rsidR="007E77FF" w:rsidRPr="00A4193B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9CB99" w14:textId="77777777" w:rsidR="00D007F7" w:rsidRDefault="00D007F7" w:rsidP="00804C3A">
      <w:r>
        <w:separator/>
      </w:r>
    </w:p>
  </w:endnote>
  <w:endnote w:type="continuationSeparator" w:id="0">
    <w:p w14:paraId="4A18C070" w14:textId="77777777" w:rsidR="00D007F7" w:rsidRDefault="00D007F7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F65A0" w14:textId="77777777" w:rsidR="00D007F7" w:rsidRDefault="00D007F7" w:rsidP="00804C3A">
      <w:r>
        <w:separator/>
      </w:r>
    </w:p>
  </w:footnote>
  <w:footnote w:type="continuationSeparator" w:id="0">
    <w:p w14:paraId="074D3424" w14:textId="77777777" w:rsidR="00D007F7" w:rsidRDefault="00D007F7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479DD912" w:rsidR="00EF00F3" w:rsidRPr="00581063" w:rsidRDefault="00EF00F3" w:rsidP="00EF00F3">
                          <w:pPr>
                            <w:pStyle w:val="Adatok"/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  <w:p w14:paraId="7AB9BE9C" w14:textId="3E9FAC5C" w:rsidR="004260BE" w:rsidRPr="00581063" w:rsidRDefault="004260BE" w:rsidP="004260BE">
                          <w:pPr>
                            <w:pStyle w:val="Adatok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479DD912" w:rsidR="00EF00F3" w:rsidRPr="00581063" w:rsidRDefault="00EF00F3" w:rsidP="00EF00F3">
                    <w:pPr>
                      <w:pStyle w:val="Adatok"/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  <w:p w14:paraId="7AB9BE9C" w14:textId="3E9FAC5C" w:rsidR="004260BE" w:rsidRPr="00581063" w:rsidRDefault="004260BE" w:rsidP="004260BE">
                    <w:pPr>
                      <w:pStyle w:val="Adatok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6"/>
  </w:num>
  <w:num w:numId="2" w16cid:durableId="1800142872">
    <w:abstractNumId w:val="0"/>
  </w:num>
  <w:num w:numId="3" w16cid:durableId="412318726">
    <w:abstractNumId w:val="5"/>
  </w:num>
  <w:num w:numId="4" w16cid:durableId="1890266913">
    <w:abstractNumId w:val="4"/>
  </w:num>
  <w:num w:numId="5" w16cid:durableId="310713406">
    <w:abstractNumId w:val="2"/>
  </w:num>
  <w:num w:numId="6" w16cid:durableId="854736391">
    <w:abstractNumId w:val="3"/>
  </w:num>
  <w:num w:numId="7" w16cid:durableId="736051819">
    <w:abstractNumId w:val="8"/>
  </w:num>
  <w:num w:numId="8" w16cid:durableId="1453592139">
    <w:abstractNumId w:val="1"/>
  </w:num>
  <w:num w:numId="9" w16cid:durableId="13971633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qQUAG64oMC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118D0"/>
    <w:rsid w:val="00112494"/>
    <w:rsid w:val="001164B9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065"/>
    <w:rsid w:val="00356C11"/>
    <w:rsid w:val="00362131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C0FD2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500C"/>
    <w:rsid w:val="004260BE"/>
    <w:rsid w:val="00427D03"/>
    <w:rsid w:val="00431E4C"/>
    <w:rsid w:val="004353CB"/>
    <w:rsid w:val="004370D3"/>
    <w:rsid w:val="00440A2F"/>
    <w:rsid w:val="0044120D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37F6"/>
    <w:rsid w:val="004D525E"/>
    <w:rsid w:val="004D5D9F"/>
    <w:rsid w:val="004E5231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A409F"/>
    <w:rsid w:val="005B7C5E"/>
    <w:rsid w:val="005C3E39"/>
    <w:rsid w:val="005C5E8A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2559"/>
    <w:rsid w:val="006A2ADE"/>
    <w:rsid w:val="006A4B28"/>
    <w:rsid w:val="006B3750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B444C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752"/>
    <w:rsid w:val="0097416B"/>
    <w:rsid w:val="00981EA0"/>
    <w:rsid w:val="009869A9"/>
    <w:rsid w:val="00992223"/>
    <w:rsid w:val="009A4154"/>
    <w:rsid w:val="009A5BA6"/>
    <w:rsid w:val="009A6725"/>
    <w:rsid w:val="009B5B6A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193B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617A"/>
    <w:rsid w:val="00C11E55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3313"/>
    <w:rsid w:val="00C87F2A"/>
    <w:rsid w:val="00C9192C"/>
    <w:rsid w:val="00C94466"/>
    <w:rsid w:val="00C94F45"/>
    <w:rsid w:val="00C96CFF"/>
    <w:rsid w:val="00C97034"/>
    <w:rsid w:val="00C97488"/>
    <w:rsid w:val="00CA38C5"/>
    <w:rsid w:val="00CA6E49"/>
    <w:rsid w:val="00CB23F2"/>
    <w:rsid w:val="00CC24D4"/>
    <w:rsid w:val="00CC4E2B"/>
    <w:rsid w:val="00CC6085"/>
    <w:rsid w:val="00CC6A52"/>
    <w:rsid w:val="00CE5E2F"/>
    <w:rsid w:val="00CF19D8"/>
    <w:rsid w:val="00CF31D4"/>
    <w:rsid w:val="00CF6659"/>
    <w:rsid w:val="00CF7234"/>
    <w:rsid w:val="00CF7988"/>
    <w:rsid w:val="00D007F7"/>
    <w:rsid w:val="00D11229"/>
    <w:rsid w:val="00D303CE"/>
    <w:rsid w:val="00D30F40"/>
    <w:rsid w:val="00D34635"/>
    <w:rsid w:val="00D43524"/>
    <w:rsid w:val="00D459E3"/>
    <w:rsid w:val="00D475E6"/>
    <w:rsid w:val="00D47A07"/>
    <w:rsid w:val="00D47C63"/>
    <w:rsid w:val="00D5278A"/>
    <w:rsid w:val="00D545C1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E9B"/>
    <w:rsid w:val="00DB04DD"/>
    <w:rsid w:val="00DB0609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EF00F3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81C34"/>
    <w:rsid w:val="00F842A3"/>
    <w:rsid w:val="00F910B4"/>
    <w:rsid w:val="00F95B76"/>
    <w:rsid w:val="00FA19EC"/>
    <w:rsid w:val="00FB3E93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  <w:style w:type="paragraph" w:customStyle="1" w:styleId="AAMBullet1">
    <w:name w:val="AAM_Bullet 1"/>
    <w:basedOn w:val="Norml"/>
    <w:rsid w:val="00A4193B"/>
    <w:pPr>
      <w:spacing w:before="60" w:after="120" w:line="280" w:lineRule="atLeast"/>
    </w:pPr>
    <w:rPr>
      <w:rFonts w:ascii="Franklin Gothic Book" w:hAnsi="Franklin Gothic Book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225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3-19T12:12:00Z</dcterms:created>
  <dcterms:modified xsi:type="dcterms:W3CDTF">2026-03-26T08:51:00Z</dcterms:modified>
</cp:coreProperties>
</file>